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294B" w:rsidRDefault="00BB10A8" w:rsidP="004B2918">
      <w:pPr>
        <w:jc w:val="center"/>
      </w:pPr>
      <w:r w:rsidRPr="004B2918">
        <w:rPr>
          <w:sz w:val="14"/>
          <w:szCs w:val="18"/>
        </w:rPr>
        <w:object w:dxaOrig="4339" w:dyaOrig="56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2.25pt;height:106.5pt" o:ole="" fillcolor="window">
            <v:imagedata r:id="rId8" o:title=""/>
          </v:shape>
          <o:OLEObject Type="Embed" ProgID="CorelPhotoPaint.Image.8" ShapeID="_x0000_i1025" DrawAspect="Content" ObjectID="_1714199546" r:id="rId9"/>
        </w:object>
      </w:r>
    </w:p>
    <w:p w:rsidR="00F0294B" w:rsidRDefault="00F0294B" w:rsidP="00DE3361">
      <w:pPr>
        <w:jc w:val="both"/>
      </w:pP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b/>
          <w:color w:val="00B050"/>
          <w:sz w:val="22"/>
          <w:szCs w:val="22"/>
        </w:rPr>
      </w:pPr>
      <w:r w:rsidRPr="00BB10A8">
        <w:rPr>
          <w:rFonts w:ascii="Arial" w:hAnsi="Arial" w:cs="Arial"/>
          <w:b/>
          <w:color w:val="00B050"/>
          <w:sz w:val="22"/>
          <w:szCs w:val="22"/>
        </w:rPr>
        <w:t>MINISTER IN THE PRESIDENCY: REPUBLIC OF SOUTH AFRICA</w:t>
      </w:r>
    </w:p>
    <w:p w:rsidR="00F0294B" w:rsidRPr="00BB10A8" w:rsidRDefault="00F0294B" w:rsidP="004B2918">
      <w:pPr>
        <w:spacing w:line="276" w:lineRule="auto"/>
        <w:jc w:val="center"/>
        <w:rPr>
          <w:rFonts w:ascii="Arial" w:hAnsi="Arial" w:cs="Arial"/>
          <w:sz w:val="22"/>
          <w:szCs w:val="22"/>
        </w:rPr>
      </w:pPr>
      <w:r w:rsidRPr="00BB10A8">
        <w:rPr>
          <w:rFonts w:ascii="Arial" w:hAnsi="Arial" w:cs="Arial"/>
          <w:color w:val="181512"/>
          <w:sz w:val="22"/>
          <w:szCs w:val="22"/>
        </w:rPr>
        <w:t xml:space="preserve">Private Bag X1000, Pretoria, 0001, </w:t>
      </w:r>
      <w:r w:rsidRPr="00BB10A8">
        <w:rPr>
          <w:rFonts w:ascii="Arial" w:hAnsi="Arial" w:cs="Arial"/>
          <w:sz w:val="22"/>
          <w:szCs w:val="22"/>
        </w:rPr>
        <w:t>Union Buildings, Government Avenue, PRETORIA</w:t>
      </w:r>
    </w:p>
    <w:p w:rsidR="00F0294B" w:rsidRPr="00BB10A8" w:rsidRDefault="00F0294B" w:rsidP="004B2918">
      <w:pPr>
        <w:pBdr>
          <w:bottom w:val="single" w:sz="6" w:space="1" w:color="auto"/>
        </w:pBdr>
        <w:tabs>
          <w:tab w:val="left" w:pos="1418"/>
        </w:tabs>
        <w:spacing w:line="276" w:lineRule="auto"/>
        <w:ind w:left="284"/>
        <w:jc w:val="center"/>
        <w:rPr>
          <w:sz w:val="22"/>
          <w:szCs w:val="22"/>
        </w:rPr>
      </w:pPr>
      <w:r w:rsidRPr="00BB10A8">
        <w:rPr>
          <w:rFonts w:ascii="Arial" w:hAnsi="Arial"/>
          <w:kern w:val="30"/>
          <w:sz w:val="22"/>
          <w:szCs w:val="22"/>
        </w:rPr>
        <w:t xml:space="preserve">Tel: </w:t>
      </w:r>
      <w:r w:rsidRPr="00BB10A8">
        <w:rPr>
          <w:rFonts w:ascii="Arial" w:hAnsi="Arial" w:cs="Arial"/>
          <w:sz w:val="22"/>
          <w:szCs w:val="22"/>
        </w:rPr>
        <w:t xml:space="preserve">(012) 300 5200, </w:t>
      </w:r>
      <w:r w:rsidRPr="00BB10A8">
        <w:rPr>
          <w:rFonts w:ascii="Arial" w:hAnsi="Arial"/>
          <w:kern w:val="30"/>
          <w:sz w:val="22"/>
          <w:szCs w:val="22"/>
        </w:rPr>
        <w:t>Website:</w:t>
      </w:r>
      <w:r w:rsidRPr="00BB10A8">
        <w:rPr>
          <w:rFonts w:ascii="Arial" w:hAnsi="Arial" w:cs="Arial"/>
          <w:color w:val="0000FF"/>
          <w:sz w:val="22"/>
          <w:szCs w:val="22"/>
        </w:rPr>
        <w:t xml:space="preserve"> </w:t>
      </w:r>
      <w:hyperlink r:id="rId10" w:history="1">
        <w:r w:rsidRPr="00BB10A8">
          <w:rPr>
            <w:rStyle w:val="Hyperlink"/>
            <w:rFonts w:ascii="Arial" w:hAnsi="Arial" w:cs="Arial"/>
            <w:sz w:val="22"/>
            <w:szCs w:val="22"/>
          </w:rPr>
          <w:t>www.thepresidency.gov.za</w:t>
        </w:r>
      </w:hyperlink>
    </w:p>
    <w:p w:rsidR="00BB10A8" w:rsidRDefault="00BB10A8" w:rsidP="004B2918">
      <w:pPr>
        <w:ind w:right="454"/>
        <w:jc w:val="center"/>
        <w:rPr>
          <w:rFonts w:ascii="Arial" w:hAnsi="Arial" w:cs="Arial"/>
          <w:sz w:val="22"/>
          <w:szCs w:val="22"/>
          <w:lang w:val="en-US"/>
        </w:rPr>
      </w:pPr>
    </w:p>
    <w:p w:rsidR="00F97BBF" w:rsidRDefault="00B31532" w:rsidP="00F97BBF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NATIONAL ASSEMBLY</w:t>
      </w:r>
    </w:p>
    <w:p w:rsidR="00BB10A8" w:rsidRPr="00A57475" w:rsidRDefault="00AA2C26" w:rsidP="007063BA">
      <w:pPr>
        <w:ind w:right="454"/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WRITTEN QUESTION FOR WRITTEN</w:t>
      </w:r>
      <w:r w:rsidR="00EF6309">
        <w:rPr>
          <w:rFonts w:ascii="Calibri" w:hAnsi="Calibri" w:cs="Calibri"/>
          <w:b/>
        </w:rPr>
        <w:t xml:space="preserve"> REPLY</w:t>
      </w:r>
    </w:p>
    <w:p w:rsidR="00BB10A8" w:rsidRPr="00A57475" w:rsidRDefault="00BB10A8" w:rsidP="00A8569F">
      <w:pPr>
        <w:ind w:right="454"/>
        <w:jc w:val="center"/>
        <w:rPr>
          <w:rFonts w:cs="Calibri"/>
          <w:b/>
        </w:rPr>
      </w:pPr>
      <w:r w:rsidRPr="00A57475">
        <w:rPr>
          <w:rFonts w:ascii="Calibri" w:hAnsi="Calibri" w:cs="Calibri"/>
          <w:b/>
        </w:rPr>
        <w:t>QUES</w:t>
      </w:r>
      <w:r w:rsidR="00E33BC3">
        <w:rPr>
          <w:rFonts w:ascii="Calibri" w:hAnsi="Calibri" w:cs="Calibri"/>
          <w:b/>
        </w:rPr>
        <w:t>TION NUMBER:</w:t>
      </w:r>
      <w:r w:rsidR="007063BA">
        <w:rPr>
          <w:rFonts w:ascii="Calibri" w:hAnsi="Calibri" w:cs="Calibri"/>
          <w:b/>
        </w:rPr>
        <w:t xml:space="preserve"> </w:t>
      </w:r>
      <w:r w:rsidR="00046C57">
        <w:rPr>
          <w:rFonts w:ascii="Calibri" w:hAnsi="Calibri" w:cs="Calibri"/>
          <w:b/>
        </w:rPr>
        <w:t>86</w:t>
      </w:r>
      <w:r w:rsidR="00AE4530">
        <w:rPr>
          <w:rFonts w:ascii="Calibri" w:hAnsi="Calibri" w:cs="Calibri"/>
          <w:b/>
        </w:rPr>
        <w:t>6</w:t>
      </w:r>
    </w:p>
    <w:p w:rsidR="00BB10A8" w:rsidRDefault="000652A0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DATE</w:t>
      </w:r>
      <w:r w:rsidR="00E33BC3">
        <w:rPr>
          <w:rFonts w:cs="Calibri"/>
          <w:b/>
          <w:sz w:val="24"/>
          <w:szCs w:val="24"/>
        </w:rPr>
        <w:t xml:space="preserve"> OF</w:t>
      </w:r>
      <w:r w:rsidR="007312CF">
        <w:rPr>
          <w:rFonts w:cs="Calibri"/>
          <w:b/>
          <w:sz w:val="24"/>
          <w:szCs w:val="24"/>
        </w:rPr>
        <w:t xml:space="preserve"> PUBLICATIONS: </w:t>
      </w:r>
      <w:r w:rsidR="007063BA">
        <w:rPr>
          <w:rFonts w:cs="Calibri"/>
          <w:b/>
          <w:sz w:val="24"/>
          <w:szCs w:val="24"/>
        </w:rPr>
        <w:t>1</w:t>
      </w:r>
      <w:r w:rsidR="004B37C9">
        <w:rPr>
          <w:rFonts w:cs="Calibri"/>
          <w:b/>
          <w:sz w:val="24"/>
          <w:szCs w:val="24"/>
        </w:rPr>
        <w:t>1 March</w:t>
      </w:r>
      <w:r w:rsidR="007063BA">
        <w:rPr>
          <w:rFonts w:cs="Calibri"/>
          <w:b/>
          <w:sz w:val="24"/>
          <w:szCs w:val="24"/>
        </w:rPr>
        <w:t xml:space="preserve"> 2022</w:t>
      </w:r>
    </w:p>
    <w:p w:rsidR="007C3C78" w:rsidRDefault="007C3C78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</w:p>
    <w:p w:rsidR="00B95AA9" w:rsidRDefault="00B95AA9" w:rsidP="004B2918">
      <w:pPr>
        <w:pStyle w:val="NoSpacing"/>
        <w:ind w:right="454"/>
        <w:jc w:val="center"/>
        <w:rPr>
          <w:rFonts w:cs="Calibri"/>
          <w:b/>
          <w:sz w:val="24"/>
          <w:szCs w:val="24"/>
        </w:rPr>
      </w:pPr>
    </w:p>
    <w:p w:rsidR="00046C57" w:rsidRPr="00ED4179" w:rsidRDefault="00046C57" w:rsidP="00046C57">
      <w:pPr>
        <w:spacing w:before="100" w:beforeAutospacing="1" w:after="100" w:afterAutospacing="1"/>
        <w:ind w:left="720" w:hanging="720"/>
        <w:jc w:val="both"/>
        <w:outlineLvl w:val="0"/>
        <w:rPr>
          <w:rFonts w:ascii="Arial" w:hAnsi="Arial" w:cs="Arial"/>
          <w:sz w:val="22"/>
          <w:szCs w:val="22"/>
        </w:rPr>
      </w:pPr>
      <w:r>
        <w:rPr>
          <w:b/>
        </w:rPr>
        <w:t>86</w:t>
      </w:r>
      <w:r w:rsidR="006015C0">
        <w:rPr>
          <w:b/>
        </w:rPr>
        <w:t>6</w:t>
      </w:r>
      <w:r>
        <w:rPr>
          <w:b/>
        </w:rPr>
        <w:t>.</w:t>
      </w:r>
      <w:r>
        <w:rPr>
          <w:b/>
        </w:rPr>
        <w:tab/>
      </w:r>
      <w:r w:rsidRPr="00ED4179">
        <w:rPr>
          <w:rFonts w:ascii="Arial" w:hAnsi="Arial" w:cs="Arial"/>
          <w:b/>
          <w:sz w:val="22"/>
          <w:szCs w:val="22"/>
        </w:rPr>
        <w:t>M</w:t>
      </w:r>
      <w:r w:rsidR="006015C0" w:rsidRPr="00ED4179">
        <w:rPr>
          <w:rFonts w:ascii="Arial" w:hAnsi="Arial" w:cs="Arial"/>
          <w:b/>
          <w:sz w:val="22"/>
          <w:szCs w:val="22"/>
        </w:rPr>
        <w:t xml:space="preserve">s </w:t>
      </w:r>
      <w:proofErr w:type="spellStart"/>
      <w:r w:rsidR="006015C0" w:rsidRPr="00ED4179">
        <w:rPr>
          <w:rFonts w:ascii="Arial" w:hAnsi="Arial" w:cs="Arial"/>
          <w:b/>
          <w:sz w:val="22"/>
          <w:szCs w:val="22"/>
        </w:rPr>
        <w:t>Gwarube</w:t>
      </w:r>
      <w:proofErr w:type="spellEnd"/>
      <w:r w:rsidRPr="00ED4179">
        <w:rPr>
          <w:rFonts w:ascii="Arial" w:hAnsi="Arial" w:cs="Arial"/>
          <w:b/>
          <w:sz w:val="22"/>
          <w:szCs w:val="22"/>
        </w:rPr>
        <w:t xml:space="preserve"> (DA) to ask the Minister in </w:t>
      </w:r>
      <w:proofErr w:type="gramStart"/>
      <w:r w:rsidRPr="00ED4179">
        <w:rPr>
          <w:rFonts w:ascii="Arial" w:hAnsi="Arial" w:cs="Arial"/>
          <w:b/>
          <w:sz w:val="22"/>
          <w:szCs w:val="22"/>
        </w:rPr>
        <w:t>The</w:t>
      </w:r>
      <w:proofErr w:type="gramEnd"/>
      <w:r w:rsidRPr="00ED4179">
        <w:rPr>
          <w:rFonts w:ascii="Arial" w:hAnsi="Arial" w:cs="Arial"/>
          <w:b/>
          <w:sz w:val="22"/>
          <w:szCs w:val="22"/>
        </w:rPr>
        <w:t xml:space="preserve"> Presidency </w:t>
      </w:r>
    </w:p>
    <w:p w:rsidR="00046C57" w:rsidRPr="00ED4179" w:rsidRDefault="00046C57" w:rsidP="00046C57">
      <w:pPr>
        <w:spacing w:before="100" w:beforeAutospacing="1" w:after="100" w:afterAutospacing="1"/>
        <w:ind w:left="720"/>
        <w:jc w:val="both"/>
        <w:rPr>
          <w:rFonts w:ascii="Arial" w:hAnsi="Arial" w:cs="Arial"/>
          <w:sz w:val="22"/>
          <w:szCs w:val="22"/>
        </w:rPr>
      </w:pPr>
      <w:r w:rsidRPr="00ED4179">
        <w:rPr>
          <w:rFonts w:ascii="Arial" w:hAnsi="Arial" w:cs="Arial"/>
          <w:sz w:val="22"/>
          <w:szCs w:val="22"/>
        </w:rPr>
        <w:t>What total amount in Rand has been spent on (a) catering, (b) entertainment and (c) accommodation for (</w:t>
      </w:r>
      <w:proofErr w:type="spellStart"/>
      <w:r w:rsidRPr="00ED4179">
        <w:rPr>
          <w:rFonts w:ascii="Arial" w:hAnsi="Arial" w:cs="Arial"/>
          <w:sz w:val="22"/>
          <w:szCs w:val="22"/>
        </w:rPr>
        <w:t>i</w:t>
      </w:r>
      <w:proofErr w:type="spellEnd"/>
      <w:r w:rsidRPr="00ED4179">
        <w:rPr>
          <w:rFonts w:ascii="Arial" w:hAnsi="Arial" w:cs="Arial"/>
          <w:sz w:val="22"/>
          <w:szCs w:val="22"/>
        </w:rPr>
        <w:t>) her, (ii) the Deputy Minister and (iii) officials of her Office since 29 May 2019?</w:t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</w:r>
      <w:r w:rsidRPr="00ED4179">
        <w:rPr>
          <w:rFonts w:ascii="Arial" w:hAnsi="Arial" w:cs="Arial"/>
          <w:sz w:val="22"/>
          <w:szCs w:val="22"/>
        </w:rPr>
        <w:tab/>
        <w:t>NW104</w:t>
      </w:r>
      <w:r w:rsidR="006015C0" w:rsidRPr="00ED4179">
        <w:rPr>
          <w:rFonts w:ascii="Arial" w:hAnsi="Arial" w:cs="Arial"/>
          <w:sz w:val="22"/>
          <w:szCs w:val="22"/>
        </w:rPr>
        <w:t>7</w:t>
      </w:r>
      <w:r w:rsidRPr="00ED4179">
        <w:rPr>
          <w:rFonts w:ascii="Arial" w:hAnsi="Arial" w:cs="Arial"/>
          <w:sz w:val="22"/>
          <w:szCs w:val="22"/>
        </w:rPr>
        <w:t>E</w:t>
      </w:r>
    </w:p>
    <w:p w:rsidR="00081E88" w:rsidRDefault="00081E88" w:rsidP="00ED4179">
      <w:pPr>
        <w:pStyle w:val="NoSpacing"/>
        <w:ind w:right="-46"/>
        <w:jc w:val="both"/>
        <w:rPr>
          <w:rFonts w:ascii="Arial" w:hAnsi="Arial" w:cs="Arial"/>
          <w:b/>
        </w:rPr>
      </w:pPr>
      <w:r w:rsidRPr="00ED4179">
        <w:rPr>
          <w:rFonts w:ascii="Arial" w:hAnsi="Arial" w:cs="Arial"/>
          <w:b/>
        </w:rPr>
        <w:t>REPLY:</w:t>
      </w:r>
      <w:r w:rsidR="000623FA" w:rsidRPr="00ED4179">
        <w:rPr>
          <w:rFonts w:ascii="Arial" w:hAnsi="Arial" w:cs="Arial"/>
          <w:b/>
        </w:rPr>
        <w:t xml:space="preserve"> The total </w:t>
      </w:r>
      <w:r w:rsidR="00ED4179" w:rsidRPr="00ED4179">
        <w:rPr>
          <w:rFonts w:ascii="Arial" w:hAnsi="Arial" w:cs="Arial"/>
          <w:b/>
        </w:rPr>
        <w:t xml:space="preserve">cumulative </w:t>
      </w:r>
      <w:r w:rsidR="000623FA" w:rsidRPr="00ED4179">
        <w:rPr>
          <w:rFonts w:ascii="Arial" w:hAnsi="Arial" w:cs="Arial"/>
          <w:b/>
        </w:rPr>
        <w:t>amount in Rands spent on</w:t>
      </w:r>
      <w:r w:rsidR="00F021AB" w:rsidRPr="00ED4179">
        <w:rPr>
          <w:rFonts w:ascii="Arial" w:hAnsi="Arial" w:cs="Arial"/>
          <w:b/>
        </w:rPr>
        <w:t xml:space="preserve"> (a) to </w:t>
      </w:r>
      <w:r w:rsidR="000623FA" w:rsidRPr="00ED4179">
        <w:rPr>
          <w:rFonts w:ascii="Arial" w:hAnsi="Arial" w:cs="Arial"/>
          <w:b/>
        </w:rPr>
        <w:t>(</w:t>
      </w:r>
      <w:r w:rsidR="00F021AB" w:rsidRPr="00ED4179">
        <w:rPr>
          <w:rFonts w:ascii="Arial" w:hAnsi="Arial" w:cs="Arial"/>
          <w:b/>
        </w:rPr>
        <w:t>c)</w:t>
      </w:r>
      <w:r w:rsidR="000623FA" w:rsidRPr="00ED4179">
        <w:rPr>
          <w:rFonts w:ascii="Arial" w:hAnsi="Arial" w:cs="Arial"/>
          <w:b/>
        </w:rPr>
        <w:t xml:space="preserve"> </w:t>
      </w:r>
      <w:r w:rsidR="00ED4179" w:rsidRPr="00ED4179">
        <w:rPr>
          <w:rFonts w:ascii="Arial" w:hAnsi="Arial" w:cs="Arial"/>
          <w:b/>
        </w:rPr>
        <w:t>per (</w:t>
      </w:r>
      <w:proofErr w:type="spellStart"/>
      <w:r w:rsidR="00ED4179" w:rsidRPr="00ED4179">
        <w:rPr>
          <w:rFonts w:ascii="Arial" w:hAnsi="Arial" w:cs="Arial"/>
          <w:b/>
        </w:rPr>
        <w:t>i</w:t>
      </w:r>
      <w:proofErr w:type="spellEnd"/>
      <w:r w:rsidR="00ED4179" w:rsidRPr="00ED4179">
        <w:rPr>
          <w:rFonts w:ascii="Arial" w:hAnsi="Arial" w:cs="Arial"/>
          <w:b/>
        </w:rPr>
        <w:t xml:space="preserve">) to (iii) since 1 April 2019 (commencement of 2019/20 financial year, as specific date of 29 May 2019 </w:t>
      </w:r>
      <w:proofErr w:type="spellStart"/>
      <w:r w:rsidR="00ED4179" w:rsidRPr="00ED4179">
        <w:rPr>
          <w:rFonts w:ascii="Arial" w:hAnsi="Arial" w:cs="Arial"/>
          <w:b/>
        </w:rPr>
        <w:t>can not</w:t>
      </w:r>
      <w:proofErr w:type="spellEnd"/>
      <w:r w:rsidR="00ED4179" w:rsidRPr="00ED4179">
        <w:rPr>
          <w:rFonts w:ascii="Arial" w:hAnsi="Arial" w:cs="Arial"/>
          <w:b/>
        </w:rPr>
        <w:t xml:space="preserve"> be drawn retrospectively) to 17 March 2022, is </w:t>
      </w:r>
      <w:r w:rsidR="000623FA" w:rsidRPr="00ED4179">
        <w:rPr>
          <w:rFonts w:ascii="Arial" w:hAnsi="Arial" w:cs="Arial"/>
          <w:b/>
        </w:rPr>
        <w:t>as follows:</w:t>
      </w:r>
    </w:p>
    <w:p w:rsidR="00AE4530" w:rsidRDefault="00AE4530" w:rsidP="00ED4179">
      <w:pPr>
        <w:pStyle w:val="NoSpacing"/>
        <w:ind w:right="-46"/>
        <w:jc w:val="both"/>
        <w:rPr>
          <w:rFonts w:ascii="Arial" w:hAnsi="Arial" w:cs="Arial"/>
          <w:b/>
        </w:rPr>
      </w:pPr>
    </w:p>
    <w:p w:rsidR="00AE4530" w:rsidRPr="00ED4179" w:rsidRDefault="00AE4530" w:rsidP="00ED4179">
      <w:pPr>
        <w:pStyle w:val="NoSpacing"/>
        <w:ind w:right="-46"/>
        <w:jc w:val="both"/>
        <w:rPr>
          <w:rFonts w:ascii="Arial" w:hAnsi="Arial" w:cs="Arial"/>
          <w:b/>
        </w:rPr>
      </w:pPr>
    </w:p>
    <w:tbl>
      <w:tblPr>
        <w:tblW w:w="10485" w:type="dxa"/>
        <w:tblInd w:w="113" w:type="dxa"/>
        <w:tblLayout w:type="fixed"/>
        <w:tblLook w:val="04A0"/>
      </w:tblPr>
      <w:tblGrid>
        <w:gridCol w:w="2040"/>
        <w:gridCol w:w="2815"/>
        <w:gridCol w:w="2815"/>
        <w:gridCol w:w="2815"/>
      </w:tblGrid>
      <w:tr w:rsidR="00067D4A" w:rsidRPr="00ED4179" w:rsidTr="00970A77">
        <w:trPr>
          <w:trHeight w:val="290"/>
        </w:trPr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067D4A" w:rsidRPr="00ED4179" w:rsidRDefault="00067D4A" w:rsidP="00067D4A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 xml:space="preserve">Description </w:t>
            </w:r>
          </w:p>
        </w:tc>
        <w:tc>
          <w:tcPr>
            <w:tcW w:w="2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 xml:space="preserve">Deputy Minister </w:t>
            </w:r>
          </w:p>
        </w:tc>
        <w:tc>
          <w:tcPr>
            <w:tcW w:w="2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Office of the Deputy Minister</w:t>
            </w:r>
          </w:p>
        </w:tc>
        <w:tc>
          <w:tcPr>
            <w:tcW w:w="2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Total</w:t>
            </w:r>
          </w:p>
        </w:tc>
      </w:tr>
      <w:tr w:rsidR="00067D4A" w:rsidRPr="00ED4179" w:rsidTr="00970A77">
        <w:trPr>
          <w:trHeight w:val="290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067D4A">
            <w:pPr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a. Catering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                                  </w:t>
            </w:r>
            <w:r w:rsidR="00E43293"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0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ind w:left="720"/>
              <w:jc w:val="right"/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                                        58</w:t>
            </w:r>
            <w:r w:rsid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292</w:t>
            </w:r>
            <w:r w:rsid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.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60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 xml:space="preserve">       </w:t>
            </w:r>
            <w:r w:rsidRP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58</w:t>
            </w:r>
            <w:r w:rsid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292</w:t>
            </w:r>
            <w:r w:rsid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.</w:t>
            </w:r>
            <w:r w:rsidRP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 xml:space="preserve">60 </w:t>
            </w:r>
          </w:p>
        </w:tc>
      </w:tr>
      <w:tr w:rsidR="00067D4A" w:rsidRPr="00ED4179" w:rsidTr="00970A77">
        <w:trPr>
          <w:trHeight w:val="290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067D4A">
            <w:pPr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b. Entertainment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                                  </w:t>
            </w:r>
            <w:r w:rsidR="00E43293"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0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                                                      </w:t>
            </w:r>
            <w:r w:rsidR="00E43293"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0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 xml:space="preserve">                     </w:t>
            </w:r>
            <w:r w:rsidR="00E43293"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0</w:t>
            </w: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 xml:space="preserve">   </w:t>
            </w:r>
          </w:p>
        </w:tc>
      </w:tr>
      <w:tr w:rsidR="00067D4A" w:rsidRPr="00ED4179" w:rsidTr="00970A77">
        <w:trPr>
          <w:trHeight w:val="300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067D4A">
            <w:pPr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c.</w:t>
            </w:r>
            <w:r w:rsid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</w:t>
            </w:r>
            <w:proofErr w:type="spellStart"/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Accomodation</w:t>
            </w:r>
            <w:proofErr w:type="spellEnd"/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970A77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      250</w:t>
            </w:r>
            <w:r w:rsidR="00ED4179" w:rsidRPr="00970A77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,</w:t>
            </w:r>
            <w:r w:rsidRPr="00970A77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570</w:t>
            </w:r>
            <w:r w:rsidR="00ED4179" w:rsidRPr="00970A77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.</w:t>
            </w:r>
            <w:r w:rsidRPr="00970A77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48</w:t>
            </w:r>
          </w:p>
        </w:tc>
        <w:tc>
          <w:tcPr>
            <w:tcW w:w="2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                             1</w:t>
            </w:r>
            <w:r w:rsid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078</w:t>
            </w:r>
            <w:r w:rsid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702</w:t>
            </w:r>
            <w:r w:rsid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>.</w:t>
            </w:r>
            <w:r w:rsidRPr="00ED4179">
              <w:rPr>
                <w:rFonts w:ascii="Arial" w:hAnsi="Arial" w:cs="Arial"/>
                <w:color w:val="000000"/>
                <w:sz w:val="22"/>
                <w:szCs w:val="22"/>
                <w:lang w:val="en-ZA" w:eastAsia="en-ZA"/>
              </w:rPr>
              <w:t xml:space="preserve">87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 xml:space="preserve">  1</w:t>
            </w:r>
            <w:r w:rsid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329</w:t>
            </w:r>
            <w:r w:rsid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273</w:t>
            </w:r>
            <w:r w:rsid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>.</w:t>
            </w:r>
            <w:r w:rsidRPr="00ED4179">
              <w:rPr>
                <w:rFonts w:ascii="Arial" w:hAnsi="Arial" w:cs="Arial"/>
                <w:bCs/>
                <w:color w:val="000000"/>
                <w:sz w:val="22"/>
                <w:szCs w:val="22"/>
                <w:lang w:val="en-ZA" w:eastAsia="en-ZA"/>
              </w:rPr>
              <w:t xml:space="preserve">35 </w:t>
            </w:r>
          </w:p>
        </w:tc>
      </w:tr>
      <w:tr w:rsidR="00067D4A" w:rsidRPr="00ED4179" w:rsidTr="00970A77">
        <w:trPr>
          <w:trHeight w:val="290"/>
        </w:trPr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67D4A" w:rsidRPr="00ED4179" w:rsidRDefault="00067D4A" w:rsidP="00067D4A">
            <w:pPr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 </w:t>
            </w:r>
            <w:r w:rsidR="00ED4179"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TOTAL</w:t>
            </w:r>
          </w:p>
        </w:tc>
        <w:tc>
          <w:tcPr>
            <w:tcW w:w="2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 xml:space="preserve">              250</w:t>
            </w:r>
            <w:r w:rsidR="00ED4179"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570</w:t>
            </w:r>
            <w:r w:rsidR="00ED4179"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.</w:t>
            </w:r>
            <w:r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 xml:space="preserve">48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 xml:space="preserve">                             1</w:t>
            </w:r>
            <w:r w:rsid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136</w:t>
            </w:r>
            <w:r w:rsid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/>
                <w:color w:val="000000"/>
                <w:sz w:val="22"/>
                <w:szCs w:val="22"/>
                <w:lang w:val="en-ZA" w:eastAsia="en-ZA"/>
              </w:rPr>
              <w:t>995.47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067D4A" w:rsidRPr="00ED4179" w:rsidRDefault="00067D4A" w:rsidP="00ED4179">
            <w:pPr>
              <w:jc w:val="right"/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</w:pP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 xml:space="preserve">  1</w:t>
            </w:r>
            <w:r w:rsid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387</w:t>
            </w:r>
            <w:r w:rsid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,</w:t>
            </w: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565</w:t>
            </w:r>
            <w:r w:rsid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>.</w:t>
            </w:r>
            <w:r w:rsidRPr="00ED4179">
              <w:rPr>
                <w:rFonts w:ascii="Arial" w:hAnsi="Arial" w:cs="Arial"/>
                <w:b/>
                <w:bCs/>
                <w:color w:val="000000"/>
                <w:sz w:val="22"/>
                <w:szCs w:val="22"/>
                <w:lang w:val="en-ZA" w:eastAsia="en-ZA"/>
              </w:rPr>
              <w:t xml:space="preserve">95 </w:t>
            </w:r>
          </w:p>
        </w:tc>
      </w:tr>
    </w:tbl>
    <w:p w:rsidR="000623FA" w:rsidRPr="00ED4179" w:rsidRDefault="000623FA" w:rsidP="00081E88">
      <w:pPr>
        <w:pStyle w:val="NoSpacing"/>
        <w:ind w:right="454"/>
        <w:rPr>
          <w:rFonts w:ascii="Arial" w:hAnsi="Arial" w:cs="Arial"/>
          <w:b/>
        </w:rPr>
      </w:pPr>
    </w:p>
    <w:p w:rsidR="00081E88" w:rsidRDefault="00081E88" w:rsidP="00081E88">
      <w:pPr>
        <w:pStyle w:val="NoSpacing"/>
        <w:ind w:right="454"/>
        <w:rPr>
          <w:rFonts w:ascii="Arial" w:hAnsi="Arial" w:cs="Arial"/>
          <w:b/>
        </w:rPr>
      </w:pPr>
    </w:p>
    <w:p w:rsidR="00AE4530" w:rsidRDefault="00AE4530" w:rsidP="00081E88">
      <w:pPr>
        <w:pStyle w:val="NoSpacing"/>
        <w:ind w:right="454"/>
        <w:rPr>
          <w:rFonts w:ascii="Arial" w:hAnsi="Arial" w:cs="Arial"/>
          <w:b/>
        </w:rPr>
      </w:pPr>
    </w:p>
    <w:p w:rsidR="00AE4530" w:rsidRPr="00ED4179" w:rsidRDefault="00AE4530" w:rsidP="00081E88">
      <w:pPr>
        <w:pStyle w:val="NoSpacing"/>
        <w:ind w:right="454"/>
        <w:rPr>
          <w:rFonts w:ascii="Arial" w:hAnsi="Arial" w:cs="Arial"/>
          <w:b/>
        </w:rPr>
      </w:pPr>
      <w:r>
        <w:rPr>
          <w:rFonts w:ascii="Arial" w:hAnsi="Arial" w:cs="Arial"/>
          <w:b/>
        </w:rPr>
        <w:t>Thank You.</w:t>
      </w:r>
    </w:p>
    <w:sectPr w:rsidR="00AE4530" w:rsidRPr="00ED4179" w:rsidSect="00ED4179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43D50" w:rsidRDefault="00143D50" w:rsidP="00BB10A8">
      <w:r>
        <w:separator/>
      </w:r>
    </w:p>
  </w:endnote>
  <w:endnote w:type="continuationSeparator" w:id="0">
    <w:p w:rsidR="00143D50" w:rsidRDefault="00143D50" w:rsidP="00BB10A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10A8" w:rsidRPr="004B37C9" w:rsidRDefault="00BB10A8" w:rsidP="00C85B15">
    <w:pPr>
      <w:pStyle w:val="Footer"/>
      <w:jc w:val="both"/>
      <w:rPr>
        <w:rFonts w:ascii="Arial" w:hAnsi="Arial" w:cs="Arial"/>
        <w:b/>
        <w:color w:val="D9D9D9"/>
        <w:sz w:val="22"/>
        <w:szCs w:val="22"/>
      </w:rPr>
    </w:pPr>
    <w:r w:rsidRPr="004B37C9">
      <w:rPr>
        <w:rFonts w:ascii="Arial" w:hAnsi="Arial" w:cs="Arial"/>
        <w:b/>
        <w:color w:val="D9D9D9"/>
        <w:sz w:val="22"/>
        <w:szCs w:val="22"/>
      </w:rPr>
      <w:t xml:space="preserve">Reply </w:t>
    </w:r>
    <w:r w:rsidR="004301DE" w:rsidRPr="004B37C9">
      <w:rPr>
        <w:rFonts w:ascii="Arial" w:hAnsi="Arial" w:cs="Arial"/>
        <w:b/>
        <w:color w:val="D9D9D9"/>
        <w:sz w:val="22"/>
        <w:szCs w:val="22"/>
      </w:rPr>
      <w:t>to</w:t>
    </w:r>
    <w:r w:rsidR="00E33BC3" w:rsidRPr="004B37C9">
      <w:rPr>
        <w:rFonts w:ascii="Arial" w:hAnsi="Arial" w:cs="Arial"/>
        <w:b/>
        <w:color w:val="D9D9D9"/>
        <w:sz w:val="22"/>
        <w:szCs w:val="22"/>
      </w:rPr>
      <w:t xml:space="preserve"> the Parliamenta</w:t>
    </w:r>
    <w:r w:rsidR="00EB70D2" w:rsidRPr="004B37C9">
      <w:rPr>
        <w:rFonts w:ascii="Arial" w:hAnsi="Arial" w:cs="Arial"/>
        <w:b/>
        <w:color w:val="D9D9D9"/>
        <w:sz w:val="22"/>
        <w:szCs w:val="22"/>
      </w:rPr>
      <w:t xml:space="preserve">ry Question </w:t>
    </w:r>
    <w:r w:rsidR="006015C0">
      <w:rPr>
        <w:rFonts w:ascii="Arial" w:hAnsi="Arial" w:cs="Arial"/>
        <w:b/>
        <w:color w:val="D9D9D9"/>
        <w:sz w:val="22"/>
        <w:szCs w:val="22"/>
      </w:rPr>
      <w:t>866</w:t>
    </w:r>
    <w:r w:rsidR="00EB70D2" w:rsidRPr="004B37C9">
      <w:rPr>
        <w:rFonts w:ascii="Arial" w:hAnsi="Arial" w:cs="Arial"/>
        <w:b/>
        <w:color w:val="D9D9D9"/>
        <w:sz w:val="22"/>
        <w:szCs w:val="22"/>
      </w:rPr>
      <w:t xml:space="preserve"> NW</w:t>
    </w:r>
    <w:r w:rsidR="006015C0">
      <w:rPr>
        <w:rFonts w:ascii="Arial" w:hAnsi="Arial" w:cs="Arial"/>
        <w:b/>
        <w:color w:val="D9D9D9"/>
        <w:sz w:val="22"/>
        <w:szCs w:val="22"/>
      </w:rPr>
      <w:t>1047</w:t>
    </w:r>
    <w:r w:rsidR="00081E88" w:rsidRPr="004B37C9">
      <w:rPr>
        <w:rFonts w:ascii="Arial" w:hAnsi="Arial" w:cs="Arial"/>
        <w:b/>
        <w:color w:val="D9D9D9"/>
        <w:sz w:val="22"/>
        <w:szCs w:val="22"/>
      </w:rPr>
      <w:t xml:space="preserve">E </w:t>
    </w:r>
    <w:r w:rsidR="004B37C9" w:rsidRPr="004B37C9">
      <w:rPr>
        <w:rFonts w:ascii="Arial" w:hAnsi="Arial" w:cs="Arial"/>
        <w:b/>
        <w:color w:val="D9D9D9"/>
        <w:sz w:val="22"/>
        <w:szCs w:val="22"/>
      </w:rPr>
      <w:t>M</w:t>
    </w:r>
    <w:r w:rsidR="006015C0">
      <w:rPr>
        <w:rFonts w:ascii="Arial" w:hAnsi="Arial" w:cs="Arial"/>
        <w:b/>
        <w:color w:val="D9D9D9"/>
        <w:sz w:val="22"/>
        <w:szCs w:val="22"/>
      </w:rPr>
      <w:t xml:space="preserve">s </w:t>
    </w:r>
    <w:proofErr w:type="spellStart"/>
    <w:r w:rsidR="006015C0">
      <w:rPr>
        <w:rFonts w:ascii="Arial" w:hAnsi="Arial" w:cs="Arial"/>
        <w:b/>
        <w:color w:val="D9D9D9"/>
        <w:sz w:val="22"/>
        <w:szCs w:val="22"/>
      </w:rPr>
      <w:t>Gwarube</w:t>
    </w:r>
    <w:proofErr w:type="spellEnd"/>
    <w:r w:rsidR="007C3C78" w:rsidRPr="004B37C9">
      <w:rPr>
        <w:rFonts w:ascii="Arial" w:hAnsi="Arial" w:cs="Arial"/>
        <w:b/>
        <w:color w:val="D9D9D9"/>
        <w:sz w:val="22"/>
        <w:szCs w:val="22"/>
      </w:rPr>
      <w:t xml:space="preserve"> </w:t>
    </w:r>
    <w:r w:rsidR="00EB70D2" w:rsidRPr="004B37C9">
      <w:rPr>
        <w:rFonts w:ascii="Arial" w:hAnsi="Arial" w:cs="Arial"/>
        <w:b/>
        <w:color w:val="D9D9D9"/>
        <w:sz w:val="22"/>
        <w:szCs w:val="22"/>
      </w:rPr>
      <w:t>(</w:t>
    </w:r>
    <w:r w:rsidR="006015C0">
      <w:rPr>
        <w:rFonts w:ascii="Arial" w:hAnsi="Arial" w:cs="Arial"/>
        <w:b/>
        <w:color w:val="D9D9D9"/>
        <w:sz w:val="22"/>
        <w:szCs w:val="22"/>
      </w:rPr>
      <w:t>DA</w:t>
    </w:r>
    <w:r w:rsidR="00EB70D2" w:rsidRPr="004B37C9">
      <w:rPr>
        <w:rFonts w:ascii="Arial" w:hAnsi="Arial" w:cs="Arial"/>
        <w:b/>
        <w:color w:val="D9D9D9"/>
        <w:sz w:val="22"/>
        <w:szCs w:val="22"/>
      </w:rPr>
      <w:t>)</w:t>
    </w:r>
    <w:r w:rsidR="002C5496" w:rsidRPr="004B37C9">
      <w:rPr>
        <w:rFonts w:ascii="Arial" w:hAnsi="Arial" w:cs="Arial"/>
        <w:b/>
        <w:color w:val="D9D9D9"/>
        <w:sz w:val="22"/>
        <w:szCs w:val="22"/>
      </w:rPr>
      <w:t xml:space="preserve"> to</w:t>
    </w:r>
    <w:r w:rsidR="00F03D70" w:rsidRPr="004B37C9">
      <w:rPr>
        <w:rFonts w:ascii="Arial" w:hAnsi="Arial" w:cs="Arial"/>
        <w:b/>
        <w:color w:val="D9D9D9"/>
        <w:sz w:val="22"/>
        <w:szCs w:val="22"/>
      </w:rPr>
      <w:t xml:space="preserve"> ask the Minister in The Presidency</w:t>
    </w:r>
    <w:r w:rsidRPr="004B37C9">
      <w:rPr>
        <w:rFonts w:ascii="Arial" w:hAnsi="Arial" w:cs="Arial"/>
        <w:b/>
        <w:color w:val="D9D9D9"/>
        <w:sz w:val="22"/>
        <w:szCs w:val="22"/>
      </w:rPr>
      <w:t>: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43D50" w:rsidRDefault="00143D50" w:rsidP="00BB10A8">
      <w:r>
        <w:separator/>
      </w:r>
    </w:p>
  </w:footnote>
  <w:footnote w:type="continuationSeparator" w:id="0">
    <w:p w:rsidR="00143D50" w:rsidRDefault="00143D50" w:rsidP="00BB10A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9F0280"/>
    <w:multiLevelType w:val="hybridMultilevel"/>
    <w:tmpl w:val="498AAC5A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DC1077"/>
    <w:multiLevelType w:val="hybridMultilevel"/>
    <w:tmpl w:val="3A6A5EFA"/>
    <w:lvl w:ilvl="0" w:tplc="B76E69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825486"/>
    <w:multiLevelType w:val="hybridMultilevel"/>
    <w:tmpl w:val="FEB86CA4"/>
    <w:lvl w:ilvl="0" w:tplc="1EB08FA8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0778E2"/>
    <w:multiLevelType w:val="hybridMultilevel"/>
    <w:tmpl w:val="22FEF1A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Uxt7A0NTYwNTQ3srRQ0lEKTi0uzszPAykwrAUAARi5WiwAAAA="/>
  </w:docVars>
  <w:rsids>
    <w:rsidRoot w:val="00F0294B"/>
    <w:rsid w:val="00010499"/>
    <w:rsid w:val="00013F06"/>
    <w:rsid w:val="0003250A"/>
    <w:rsid w:val="00046C57"/>
    <w:rsid w:val="00054A3F"/>
    <w:rsid w:val="000623FA"/>
    <w:rsid w:val="00062951"/>
    <w:rsid w:val="000652A0"/>
    <w:rsid w:val="00067D4A"/>
    <w:rsid w:val="00075462"/>
    <w:rsid w:val="00081E88"/>
    <w:rsid w:val="00085B02"/>
    <w:rsid w:val="00087540"/>
    <w:rsid w:val="00093DB8"/>
    <w:rsid w:val="000A0850"/>
    <w:rsid w:val="000B03F6"/>
    <w:rsid w:val="000B264A"/>
    <w:rsid w:val="000B78D1"/>
    <w:rsid w:val="000C2CDE"/>
    <w:rsid w:val="000F0DA6"/>
    <w:rsid w:val="00100D08"/>
    <w:rsid w:val="00112E1A"/>
    <w:rsid w:val="00113373"/>
    <w:rsid w:val="00113DAE"/>
    <w:rsid w:val="00126B12"/>
    <w:rsid w:val="00143D50"/>
    <w:rsid w:val="00165362"/>
    <w:rsid w:val="00176E2C"/>
    <w:rsid w:val="0018271C"/>
    <w:rsid w:val="0019202F"/>
    <w:rsid w:val="00194ADC"/>
    <w:rsid w:val="001956D7"/>
    <w:rsid w:val="001A7F9A"/>
    <w:rsid w:val="001B72C6"/>
    <w:rsid w:val="001C1BB7"/>
    <w:rsid w:val="001C4ABE"/>
    <w:rsid w:val="001D7074"/>
    <w:rsid w:val="001E2BF7"/>
    <w:rsid w:val="001E66FB"/>
    <w:rsid w:val="001F192B"/>
    <w:rsid w:val="0020334C"/>
    <w:rsid w:val="00262C54"/>
    <w:rsid w:val="00286D40"/>
    <w:rsid w:val="00287EA7"/>
    <w:rsid w:val="0029765F"/>
    <w:rsid w:val="002A3F89"/>
    <w:rsid w:val="002B50A8"/>
    <w:rsid w:val="002C5496"/>
    <w:rsid w:val="002D392A"/>
    <w:rsid w:val="002D3FBC"/>
    <w:rsid w:val="00306453"/>
    <w:rsid w:val="00330001"/>
    <w:rsid w:val="00354C2A"/>
    <w:rsid w:val="0036533B"/>
    <w:rsid w:val="0036785A"/>
    <w:rsid w:val="00370FC5"/>
    <w:rsid w:val="0037378B"/>
    <w:rsid w:val="003A6E2C"/>
    <w:rsid w:val="003A6F52"/>
    <w:rsid w:val="003B08A3"/>
    <w:rsid w:val="003B1475"/>
    <w:rsid w:val="003C1156"/>
    <w:rsid w:val="003E52AF"/>
    <w:rsid w:val="003F4276"/>
    <w:rsid w:val="003F75DA"/>
    <w:rsid w:val="00400702"/>
    <w:rsid w:val="00401CFB"/>
    <w:rsid w:val="004033B3"/>
    <w:rsid w:val="00403E90"/>
    <w:rsid w:val="004075AF"/>
    <w:rsid w:val="004301DE"/>
    <w:rsid w:val="004302B4"/>
    <w:rsid w:val="00450A78"/>
    <w:rsid w:val="00451B62"/>
    <w:rsid w:val="004657C5"/>
    <w:rsid w:val="004719A8"/>
    <w:rsid w:val="00472B04"/>
    <w:rsid w:val="0047536C"/>
    <w:rsid w:val="00475532"/>
    <w:rsid w:val="004B2918"/>
    <w:rsid w:val="004B37C9"/>
    <w:rsid w:val="004B4568"/>
    <w:rsid w:val="004C6F94"/>
    <w:rsid w:val="004E6A5B"/>
    <w:rsid w:val="004F3E5B"/>
    <w:rsid w:val="0050527A"/>
    <w:rsid w:val="00522C5B"/>
    <w:rsid w:val="0052318C"/>
    <w:rsid w:val="00525F11"/>
    <w:rsid w:val="00563185"/>
    <w:rsid w:val="00564326"/>
    <w:rsid w:val="00576039"/>
    <w:rsid w:val="005777B4"/>
    <w:rsid w:val="00595694"/>
    <w:rsid w:val="00596B7F"/>
    <w:rsid w:val="005A2E45"/>
    <w:rsid w:val="005C5D65"/>
    <w:rsid w:val="005E1F2F"/>
    <w:rsid w:val="005E55E6"/>
    <w:rsid w:val="006015C0"/>
    <w:rsid w:val="00624B5F"/>
    <w:rsid w:val="00661240"/>
    <w:rsid w:val="00670B8D"/>
    <w:rsid w:val="006772AA"/>
    <w:rsid w:val="00683205"/>
    <w:rsid w:val="0068570C"/>
    <w:rsid w:val="006A0670"/>
    <w:rsid w:val="006A7C73"/>
    <w:rsid w:val="006B27D5"/>
    <w:rsid w:val="006B74E8"/>
    <w:rsid w:val="006D6882"/>
    <w:rsid w:val="006E5370"/>
    <w:rsid w:val="006F15E1"/>
    <w:rsid w:val="006F4D82"/>
    <w:rsid w:val="007063BA"/>
    <w:rsid w:val="00713BAC"/>
    <w:rsid w:val="0072144A"/>
    <w:rsid w:val="00726608"/>
    <w:rsid w:val="007312CF"/>
    <w:rsid w:val="00735FD0"/>
    <w:rsid w:val="00737D4D"/>
    <w:rsid w:val="00756C32"/>
    <w:rsid w:val="00763E05"/>
    <w:rsid w:val="0076636E"/>
    <w:rsid w:val="00773F59"/>
    <w:rsid w:val="00781E4D"/>
    <w:rsid w:val="007A64B1"/>
    <w:rsid w:val="007B774A"/>
    <w:rsid w:val="007C0488"/>
    <w:rsid w:val="007C3C78"/>
    <w:rsid w:val="007C6E90"/>
    <w:rsid w:val="007D2BBE"/>
    <w:rsid w:val="007F0CAB"/>
    <w:rsid w:val="00826E9C"/>
    <w:rsid w:val="0083034D"/>
    <w:rsid w:val="00830C12"/>
    <w:rsid w:val="00835B71"/>
    <w:rsid w:val="00841B3C"/>
    <w:rsid w:val="00845BA3"/>
    <w:rsid w:val="00854E86"/>
    <w:rsid w:val="00860333"/>
    <w:rsid w:val="00882151"/>
    <w:rsid w:val="008940DB"/>
    <w:rsid w:val="00897737"/>
    <w:rsid w:val="008A0A82"/>
    <w:rsid w:val="008A37AD"/>
    <w:rsid w:val="008A53E0"/>
    <w:rsid w:val="008A75EF"/>
    <w:rsid w:val="008D4942"/>
    <w:rsid w:val="008D4DC8"/>
    <w:rsid w:val="008E02E8"/>
    <w:rsid w:val="008E34B8"/>
    <w:rsid w:val="008F52D4"/>
    <w:rsid w:val="00901C62"/>
    <w:rsid w:val="00913C3E"/>
    <w:rsid w:val="00923882"/>
    <w:rsid w:val="00932E95"/>
    <w:rsid w:val="00954570"/>
    <w:rsid w:val="009558EE"/>
    <w:rsid w:val="00956684"/>
    <w:rsid w:val="00963AC3"/>
    <w:rsid w:val="00970A77"/>
    <w:rsid w:val="00970FB9"/>
    <w:rsid w:val="00971BC3"/>
    <w:rsid w:val="0097681C"/>
    <w:rsid w:val="00976E5F"/>
    <w:rsid w:val="009806AE"/>
    <w:rsid w:val="00987445"/>
    <w:rsid w:val="009942A1"/>
    <w:rsid w:val="00995AE9"/>
    <w:rsid w:val="009B0824"/>
    <w:rsid w:val="009C4F27"/>
    <w:rsid w:val="009D0309"/>
    <w:rsid w:val="009D533B"/>
    <w:rsid w:val="009E4A23"/>
    <w:rsid w:val="009F5AB0"/>
    <w:rsid w:val="00A07727"/>
    <w:rsid w:val="00A1519D"/>
    <w:rsid w:val="00A24A79"/>
    <w:rsid w:val="00A26B09"/>
    <w:rsid w:val="00A31F5A"/>
    <w:rsid w:val="00A327A0"/>
    <w:rsid w:val="00A509CD"/>
    <w:rsid w:val="00A52DC7"/>
    <w:rsid w:val="00A53143"/>
    <w:rsid w:val="00A57475"/>
    <w:rsid w:val="00A62A3E"/>
    <w:rsid w:val="00A73E7F"/>
    <w:rsid w:val="00A81E69"/>
    <w:rsid w:val="00A8569F"/>
    <w:rsid w:val="00A9782A"/>
    <w:rsid w:val="00AA2C26"/>
    <w:rsid w:val="00AA4B8A"/>
    <w:rsid w:val="00AE1212"/>
    <w:rsid w:val="00AE4530"/>
    <w:rsid w:val="00AE76D7"/>
    <w:rsid w:val="00AF5369"/>
    <w:rsid w:val="00B11B34"/>
    <w:rsid w:val="00B2622C"/>
    <w:rsid w:val="00B268E9"/>
    <w:rsid w:val="00B31532"/>
    <w:rsid w:val="00B4077F"/>
    <w:rsid w:val="00B57A67"/>
    <w:rsid w:val="00B95AA9"/>
    <w:rsid w:val="00BA12AB"/>
    <w:rsid w:val="00BB10A8"/>
    <w:rsid w:val="00BB2811"/>
    <w:rsid w:val="00BC40EC"/>
    <w:rsid w:val="00BD3989"/>
    <w:rsid w:val="00BE44DF"/>
    <w:rsid w:val="00BE799D"/>
    <w:rsid w:val="00BF1338"/>
    <w:rsid w:val="00BF4BE2"/>
    <w:rsid w:val="00BF5114"/>
    <w:rsid w:val="00BF71DE"/>
    <w:rsid w:val="00C020F0"/>
    <w:rsid w:val="00C235F5"/>
    <w:rsid w:val="00C35289"/>
    <w:rsid w:val="00C42FEB"/>
    <w:rsid w:val="00C51A4E"/>
    <w:rsid w:val="00C527E7"/>
    <w:rsid w:val="00C55DCC"/>
    <w:rsid w:val="00C63EC0"/>
    <w:rsid w:val="00C7601D"/>
    <w:rsid w:val="00C83B87"/>
    <w:rsid w:val="00C85B15"/>
    <w:rsid w:val="00C948EC"/>
    <w:rsid w:val="00C950BA"/>
    <w:rsid w:val="00C967BF"/>
    <w:rsid w:val="00C96ADA"/>
    <w:rsid w:val="00CA1C73"/>
    <w:rsid w:val="00CB3FE3"/>
    <w:rsid w:val="00CC55A4"/>
    <w:rsid w:val="00CE1308"/>
    <w:rsid w:val="00CE644B"/>
    <w:rsid w:val="00D250C9"/>
    <w:rsid w:val="00D310C8"/>
    <w:rsid w:val="00D419E5"/>
    <w:rsid w:val="00D53E02"/>
    <w:rsid w:val="00D60476"/>
    <w:rsid w:val="00D66C40"/>
    <w:rsid w:val="00D9752C"/>
    <w:rsid w:val="00DA3DA0"/>
    <w:rsid w:val="00DD2E1C"/>
    <w:rsid w:val="00DD5CE9"/>
    <w:rsid w:val="00DE0F3F"/>
    <w:rsid w:val="00DE3361"/>
    <w:rsid w:val="00DE4DB6"/>
    <w:rsid w:val="00DE613F"/>
    <w:rsid w:val="00DE7F0E"/>
    <w:rsid w:val="00DF0E74"/>
    <w:rsid w:val="00DF310B"/>
    <w:rsid w:val="00DF43A5"/>
    <w:rsid w:val="00E03B74"/>
    <w:rsid w:val="00E25A44"/>
    <w:rsid w:val="00E279C4"/>
    <w:rsid w:val="00E32C97"/>
    <w:rsid w:val="00E33A1B"/>
    <w:rsid w:val="00E33BC3"/>
    <w:rsid w:val="00E375FA"/>
    <w:rsid w:val="00E43293"/>
    <w:rsid w:val="00E45EC6"/>
    <w:rsid w:val="00E51BEC"/>
    <w:rsid w:val="00E53471"/>
    <w:rsid w:val="00E61013"/>
    <w:rsid w:val="00E845FB"/>
    <w:rsid w:val="00E96A90"/>
    <w:rsid w:val="00EA5134"/>
    <w:rsid w:val="00EA5D46"/>
    <w:rsid w:val="00EB215D"/>
    <w:rsid w:val="00EB4F61"/>
    <w:rsid w:val="00EB6614"/>
    <w:rsid w:val="00EB70D2"/>
    <w:rsid w:val="00ED3016"/>
    <w:rsid w:val="00ED4179"/>
    <w:rsid w:val="00EE064B"/>
    <w:rsid w:val="00EF3540"/>
    <w:rsid w:val="00EF6309"/>
    <w:rsid w:val="00F01EE2"/>
    <w:rsid w:val="00F021AB"/>
    <w:rsid w:val="00F0294B"/>
    <w:rsid w:val="00F03D70"/>
    <w:rsid w:val="00F05304"/>
    <w:rsid w:val="00F20F84"/>
    <w:rsid w:val="00F2472A"/>
    <w:rsid w:val="00F25C62"/>
    <w:rsid w:val="00F302DA"/>
    <w:rsid w:val="00F359B5"/>
    <w:rsid w:val="00F37C0C"/>
    <w:rsid w:val="00F5751D"/>
    <w:rsid w:val="00F6080D"/>
    <w:rsid w:val="00F76546"/>
    <w:rsid w:val="00F777BB"/>
    <w:rsid w:val="00F77F3F"/>
    <w:rsid w:val="00F97BBF"/>
    <w:rsid w:val="00FA5214"/>
    <w:rsid w:val="00FB1FB5"/>
    <w:rsid w:val="00FE0F3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94B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294B"/>
    <w:rPr>
      <w:color w:val="0000FF"/>
      <w:u w:val="single"/>
    </w:rPr>
  </w:style>
  <w:style w:type="paragraph" w:styleId="NoSpacing">
    <w:name w:val="No Spacing"/>
    <w:uiPriority w:val="1"/>
    <w:qFormat/>
    <w:rsid w:val="00A73E7F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E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3E7F"/>
    <w:rPr>
      <w:rFonts w:ascii="Tahoma" w:eastAsia="Times New Roman" w:hAnsi="Tahoma" w:cs="Tahoma"/>
      <w:sz w:val="16"/>
      <w:szCs w:val="16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10A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B10A8"/>
    <w:rPr>
      <w:rFonts w:ascii="Times New Roman" w:eastAsia="Times New Roman" w:hAnsi="Times New Roman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D419E5"/>
    <w:pPr>
      <w:spacing w:before="100" w:beforeAutospacing="1" w:after="100" w:afterAutospacing="1"/>
    </w:pPr>
    <w:rPr>
      <w:lang w:val="en-US"/>
    </w:rPr>
  </w:style>
  <w:style w:type="paragraph" w:customStyle="1" w:styleId="Default">
    <w:name w:val="Default"/>
    <w:rsid w:val="007312C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UnresolvedMention">
    <w:name w:val="Unresolved Mention"/>
    <w:uiPriority w:val="99"/>
    <w:semiHidden/>
    <w:unhideWhenUsed/>
    <w:rsid w:val="00450A78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0623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thepresidency.gov.za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8DD89A-5938-44AB-8C73-BCA3C136C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6</CharactersWithSpaces>
  <SharedDoc>false</SharedDoc>
  <HLinks>
    <vt:vector size="6" baseType="variant">
      <vt:variant>
        <vt:i4>786508</vt:i4>
      </vt:variant>
      <vt:variant>
        <vt:i4>3</vt:i4>
      </vt:variant>
      <vt:variant>
        <vt:i4>0</vt:i4>
      </vt:variant>
      <vt:variant>
        <vt:i4>5</vt:i4>
      </vt:variant>
      <vt:variant>
        <vt:lpwstr>http://www.thepresidency.gov.za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usi Ndlovu</dc:creator>
  <cp:lastModifiedBy>USER</cp:lastModifiedBy>
  <cp:revision>2</cp:revision>
  <cp:lastPrinted>2022-03-24T09:53:00Z</cp:lastPrinted>
  <dcterms:created xsi:type="dcterms:W3CDTF">2022-05-16T07:46:00Z</dcterms:created>
  <dcterms:modified xsi:type="dcterms:W3CDTF">2022-05-16T07:46:00Z</dcterms:modified>
</cp:coreProperties>
</file>